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E24F7" w14:textId="040547E0" w:rsidR="00BE6993" w:rsidRDefault="00BE6993">
      <w:r>
        <w:t>Student Name</w:t>
      </w:r>
      <w:r>
        <w:tab/>
      </w:r>
      <w:r>
        <w:tab/>
        <w:t xml:space="preserve">: </w:t>
      </w:r>
      <w:r w:rsidR="00252C1B">
        <w:t>Mairead Holton</w:t>
      </w:r>
    </w:p>
    <w:p w14:paraId="4905810F" w14:textId="5ABCAC85" w:rsidR="00A960B8" w:rsidRDefault="00A960B8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Project Repo</w:t>
      </w:r>
      <w:r w:rsidR="00085B1D">
        <w:t xml:space="preserve"> URL</w:t>
      </w:r>
      <w:r>
        <w:tab/>
        <w:t>:</w:t>
      </w:r>
      <w:r w:rsidR="004150DF">
        <w:t xml:space="preserve"> </w:t>
      </w:r>
      <w:r w:rsidR="004150DF" w:rsidRPr="004150DF">
        <w:t>https://github.com/MaireadHolton/CompSysAssignment2</w:t>
      </w:r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96"/>
        <w:gridCol w:w="3686"/>
        <w:gridCol w:w="3677"/>
        <w:gridCol w:w="2987"/>
        <w:gridCol w:w="2643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38CDF83F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435ACF43" w14:textId="777777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0DCE068C" w14:textId="77777777" w:rsidR="00494B44" w:rsidRPr="007336B7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494B44" w14:paraId="00A4E164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2988EDD8" w:rsidR="00494B44" w:rsidRDefault="00494B44" w:rsidP="003B5DCB">
            <w:pPr>
              <w:jc w:val="center"/>
            </w:pPr>
            <w:r>
              <w:t>Base</w:t>
            </w:r>
          </w:p>
        </w:tc>
        <w:tc>
          <w:tcPr>
            <w:tcW w:w="3686" w:type="dxa"/>
            <w:vAlign w:val="center"/>
          </w:tcPr>
          <w:p w14:paraId="5E2DF955" w14:textId="3255CCC8" w:rsidR="00494B44" w:rsidRDefault="009C4356" w:rsidP="0099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gram stands from both computer systems and programming fundamentals employed in this project</w:t>
            </w:r>
          </w:p>
        </w:tc>
        <w:tc>
          <w:tcPr>
            <w:tcW w:w="3677" w:type="dxa"/>
            <w:vAlign w:val="center"/>
          </w:tcPr>
          <w:p w14:paraId="24C32D5D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6EB00972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6C0B0D5C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4B44" w14:paraId="4EE5A138" w14:textId="77777777" w:rsidTr="00494B44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494B44" w:rsidRDefault="00494B44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Align w:val="center"/>
          </w:tcPr>
          <w:p w14:paraId="2983FAFF" w14:textId="77777777" w:rsidR="00494B44" w:rsidRDefault="00494B44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4740C853" w14:textId="10CFBE52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1B520121" w14:textId="53DF6F63" w:rsidR="00494B44" w:rsidRDefault="00B60ADE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BrewBuddy IoT application to monitor fermentation conditions in the fridge and notify the user when </w:t>
            </w:r>
            <w:r w:rsidR="00014B3B">
              <w:t xml:space="preserve">outside optimal ranges. Use of the PiCamera to notify user if the fridge has been opened or interfered with. Use of Blynk to monitor the data and </w:t>
            </w:r>
            <w:r w:rsidR="00FB5A89">
              <w:t>prepare graph to allow data analysis as required.</w:t>
            </w:r>
          </w:p>
        </w:tc>
        <w:tc>
          <w:tcPr>
            <w:tcW w:w="2643" w:type="dxa"/>
          </w:tcPr>
          <w:p w14:paraId="1BBD1FBD" w14:textId="144357CB" w:rsidR="00494B44" w:rsidRDefault="00846F3B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itHub repository with readMe</w:t>
            </w:r>
            <w:r w:rsidR="00A12B39">
              <w:t>, project proposal, project graphic</w:t>
            </w:r>
            <w:r w:rsidR="00DB4DC7">
              <w:t>,</w:t>
            </w:r>
            <w:r w:rsidR="00A12B39">
              <w:t xml:space="preserve"> link to video and all related scripts</w:t>
            </w:r>
          </w:p>
        </w:tc>
      </w:tr>
      <w:tr w:rsidR="00494B44" w14:paraId="5D607832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494B44" w:rsidRDefault="00494B44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Align w:val="center"/>
          </w:tcPr>
          <w:p w14:paraId="3042019A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6F445040" w14:textId="52483661" w:rsidR="00494B44" w:rsidRDefault="00E168EE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nterconnected the RaspberryPi, a Bluetooth speaker and my phone using an app to monitor the conditions in a fridge. SMTP using the application layer (TCP/IP protocol). The Blynk application also uses the </w:t>
            </w:r>
            <w:r w:rsidR="00B941E7">
              <w:t>transport</w:t>
            </w:r>
            <w:r>
              <w:t xml:space="preserve"> layer</w:t>
            </w:r>
            <w:r w:rsidR="00B941E7">
              <w:t xml:space="preserve"> TCP</w:t>
            </w:r>
            <w:r>
              <w:t>. Lightweight messaging using the</w:t>
            </w:r>
            <w:r w:rsidR="006D5AF1">
              <w:t xml:space="preserve"> SMTP to send emails</w:t>
            </w:r>
            <w:r w:rsidR="00B941E7">
              <w:t>. Bluetooth connection uses the link layer GAP and GATT.</w:t>
            </w:r>
          </w:p>
        </w:tc>
        <w:tc>
          <w:tcPr>
            <w:tcW w:w="2987" w:type="dxa"/>
            <w:vAlign w:val="center"/>
          </w:tcPr>
          <w:p w14:paraId="2AC7A941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1C0369F0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4B44" w14:paraId="21FE2C73" w14:textId="77777777" w:rsidTr="00494B44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494B44" w:rsidRDefault="00494B44" w:rsidP="003B5DCB">
            <w:pPr>
              <w:jc w:val="center"/>
            </w:pPr>
            <w:r>
              <w:lastRenderedPageBreak/>
              <w:t>Outstanding</w:t>
            </w:r>
          </w:p>
        </w:tc>
        <w:tc>
          <w:tcPr>
            <w:tcW w:w="3686" w:type="dxa"/>
            <w:vAlign w:val="center"/>
          </w:tcPr>
          <w:p w14:paraId="0C943177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C3A4885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52FCE930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0EA7456B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FC0987" w14:textId="77777777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____________________________________________________________</w:t>
      </w:r>
    </w:p>
    <w:p w14:paraId="16063A0A" w14:textId="77777777" w:rsidR="00990775" w:rsidRPr="00990775" w:rsidRDefault="00990775" w:rsidP="00990775"/>
    <w:p w14:paraId="4375BBEF" w14:textId="77777777" w:rsidR="00494B44" w:rsidRDefault="00494B44" w:rsidP="00494B44">
      <w:r>
        <w:t>Additional Comments:</w:t>
      </w:r>
    </w:p>
    <w:p w14:paraId="05E81263" w14:textId="71DA6DC7" w:rsidR="001B1B64" w:rsidRDefault="00494B44">
      <w:r>
        <w:br w:type="page"/>
      </w:r>
    </w:p>
    <w:p w14:paraId="334A996A" w14:textId="77777777" w:rsidR="00990775" w:rsidRPr="00990775" w:rsidRDefault="00990775" w:rsidP="00990775"/>
    <w:p w14:paraId="33161025" w14:textId="77777777" w:rsidR="00990775" w:rsidRPr="00990775" w:rsidRDefault="00990775" w:rsidP="00990775"/>
    <w:p w14:paraId="00B90A69" w14:textId="25FF9DD5" w:rsidR="00990775" w:rsidRPr="00990775" w:rsidRDefault="007D2A72" w:rsidP="00990775">
      <w:r>
        <w:rPr>
          <w:noProof/>
        </w:rPr>
        <w:drawing>
          <wp:inline distT="0" distB="0" distL="0" distR="0" wp14:anchorId="32DD5179" wp14:editId="66B4DBA7">
            <wp:extent cx="8864600" cy="4798695"/>
            <wp:effectExtent l="0" t="0" r="0" b="190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479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0848DB" w14:textId="77777777" w:rsidR="00E72ED5" w:rsidRDefault="00E72ED5" w:rsidP="007336B7">
      <w:r>
        <w:separator/>
      </w:r>
    </w:p>
  </w:endnote>
  <w:endnote w:type="continuationSeparator" w:id="0">
    <w:p w14:paraId="5ED00602" w14:textId="77777777" w:rsidR="00E72ED5" w:rsidRDefault="00E72ED5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E3D0C3" w14:textId="77777777" w:rsidR="00E72ED5" w:rsidRDefault="00E72ED5" w:rsidP="007336B7">
      <w:r>
        <w:separator/>
      </w:r>
    </w:p>
  </w:footnote>
  <w:footnote w:type="continuationSeparator" w:id="0">
    <w:p w14:paraId="6630205C" w14:textId="77777777" w:rsidR="00E72ED5" w:rsidRDefault="00E72ED5" w:rsidP="007336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14B3B"/>
    <w:rsid w:val="00037E85"/>
    <w:rsid w:val="00077038"/>
    <w:rsid w:val="00085B1D"/>
    <w:rsid w:val="000A6262"/>
    <w:rsid w:val="001047E5"/>
    <w:rsid w:val="00136450"/>
    <w:rsid w:val="001B1B64"/>
    <w:rsid w:val="002121BF"/>
    <w:rsid w:val="00252C1B"/>
    <w:rsid w:val="0027238D"/>
    <w:rsid w:val="002B0C48"/>
    <w:rsid w:val="00305BD3"/>
    <w:rsid w:val="0031587C"/>
    <w:rsid w:val="0039772B"/>
    <w:rsid w:val="003A19DB"/>
    <w:rsid w:val="003B5DCB"/>
    <w:rsid w:val="004150DF"/>
    <w:rsid w:val="00494B44"/>
    <w:rsid w:val="004C31AC"/>
    <w:rsid w:val="00695A59"/>
    <w:rsid w:val="006C1458"/>
    <w:rsid w:val="006D5AF1"/>
    <w:rsid w:val="007336B7"/>
    <w:rsid w:val="007D2A72"/>
    <w:rsid w:val="00846F3B"/>
    <w:rsid w:val="009256FA"/>
    <w:rsid w:val="00990775"/>
    <w:rsid w:val="009C4356"/>
    <w:rsid w:val="00A12B39"/>
    <w:rsid w:val="00A30AEB"/>
    <w:rsid w:val="00A90507"/>
    <w:rsid w:val="00A960B8"/>
    <w:rsid w:val="00AF2CF2"/>
    <w:rsid w:val="00B60ADE"/>
    <w:rsid w:val="00B941E7"/>
    <w:rsid w:val="00BD67D8"/>
    <w:rsid w:val="00BE6993"/>
    <w:rsid w:val="00C421B2"/>
    <w:rsid w:val="00C97648"/>
    <w:rsid w:val="00CC4D7F"/>
    <w:rsid w:val="00DB4DC7"/>
    <w:rsid w:val="00E168EE"/>
    <w:rsid w:val="00E72ED5"/>
    <w:rsid w:val="00E873D2"/>
    <w:rsid w:val="00E91BDD"/>
    <w:rsid w:val="00FB5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B47BD01-3E05-4CE9-A34D-9D50437255A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7B6BF92-1471-48CF-BB59-DE022DE0A8C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Mairead Holton</cp:lastModifiedBy>
  <cp:revision>4</cp:revision>
  <dcterms:created xsi:type="dcterms:W3CDTF">2022-12-13T16:33:00Z</dcterms:created>
  <dcterms:modified xsi:type="dcterms:W3CDTF">2022-12-19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